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50BCB024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A65A81">
            <w:rPr>
              <w:b/>
              <w:bCs/>
              <w:sz w:val="32"/>
              <w:szCs w:val="32"/>
            </w:rPr>
            <w:t>Preliminary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1A6FCBEF" w:rsidR="00C52059" w:rsidRPr="00F66F03" w:rsidRDefault="00A65A81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Knox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30F2B8C7" w:rsidR="00144C7E" w:rsidRDefault="00A65A81" w:rsidP="00A65A81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discuss the Bridge Replacement of </w:t>
          </w:r>
          <w:r w:rsidRPr="00A65A81">
            <w:rPr>
              <w:b/>
              <w:bCs/>
              <w:sz w:val="32"/>
              <w:szCs w:val="32"/>
            </w:rPr>
            <w:t>Swett Bridge (#2826) over Marsh Stream. Located 0.86 of a mile southeast of Suitor Road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4E7514A5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A65A81">
            <w:rPr>
              <w:bCs/>
            </w:rPr>
            <w:t>February 23, 2026 through March 9, 202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01A9A566" w:rsidR="00366F5D" w:rsidRPr="00594762" w:rsidRDefault="00A65A81" w:rsidP="003C2B11">
      <w:pPr>
        <w:spacing w:line="192" w:lineRule="auto"/>
        <w:jc w:val="center"/>
      </w:pPr>
      <w:r>
        <w:t>Trevor Gleason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0AEDD3D0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A65A81">
        <w:t>207-624-3502</w:t>
      </w:r>
    </w:p>
    <w:p w14:paraId="16FDE0C0" w14:textId="20E8B7FA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A65A81" w:rsidRPr="00A65A81">
        <w:t>Trevor.Gleason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76E440E7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A65A81">
        <w:rPr>
          <w:b/>
          <w:color w:val="5B9BD5" w:themeColor="accent5"/>
        </w:rPr>
        <w:t>29184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FFB11E" w14:textId="77777777" w:rsidR="00F27DBE" w:rsidRDefault="00F27DBE">
      <w:r>
        <w:separator/>
      </w:r>
    </w:p>
  </w:endnote>
  <w:endnote w:type="continuationSeparator" w:id="0">
    <w:p w14:paraId="4C311B99" w14:textId="77777777" w:rsidR="00F27DBE" w:rsidRDefault="00F27DBE">
      <w:r>
        <w:continuationSeparator/>
      </w:r>
    </w:p>
  </w:endnote>
  <w:endnote w:type="continuationNotice" w:id="1">
    <w:p w14:paraId="7CE778A3" w14:textId="77777777" w:rsidR="00F27DBE" w:rsidRDefault="00F27D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E0DB20" w14:textId="77777777" w:rsidR="00F27DBE" w:rsidRDefault="00F27DBE">
      <w:r>
        <w:separator/>
      </w:r>
    </w:p>
  </w:footnote>
  <w:footnote w:type="continuationSeparator" w:id="0">
    <w:p w14:paraId="21070D7E" w14:textId="77777777" w:rsidR="00F27DBE" w:rsidRDefault="00F27DBE">
      <w:r>
        <w:continuationSeparator/>
      </w:r>
    </w:p>
  </w:footnote>
  <w:footnote w:type="continuationNotice" w:id="1">
    <w:p w14:paraId="7C98F5DE" w14:textId="77777777" w:rsidR="00F27DBE" w:rsidRDefault="00F27DBE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1F5DF2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5A81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27DBE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1F5DF2"/>
    <w:rsid w:val="00205048"/>
    <w:rsid w:val="00226443"/>
    <w:rsid w:val="002F37DD"/>
    <w:rsid w:val="004836F0"/>
    <w:rsid w:val="00490D4C"/>
    <w:rsid w:val="006D5855"/>
    <w:rsid w:val="00752924"/>
    <w:rsid w:val="007C7EED"/>
    <w:rsid w:val="007D19C6"/>
    <w:rsid w:val="008142D0"/>
    <w:rsid w:val="00876F5E"/>
    <w:rsid w:val="00914210"/>
    <w:rsid w:val="00A64220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20E112B2C57E4213BA5BB6AF51E1A336">
    <w:name w:val="20E112B2C57E4213BA5BB6AF51E1A336"/>
    <w:rsid w:val="00A64220"/>
  </w:style>
  <w:style w:type="paragraph" w:customStyle="1" w:styleId="4985689B0458402DBAD09E3DB784F5AD">
    <w:name w:val="4985689B0458402DBAD09E3DB784F5AD"/>
    <w:rsid w:val="00A64220"/>
  </w:style>
  <w:style w:type="paragraph" w:customStyle="1" w:styleId="60520E9C95E24C2883F073FE588A15B2">
    <w:name w:val="60520E9C95E24C2883F073FE588A15B2"/>
    <w:rsid w:val="00A642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1</TotalTime>
  <Pages>1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9</cp:revision>
  <cp:lastPrinted>2024-08-22T17:21:00Z</cp:lastPrinted>
  <dcterms:created xsi:type="dcterms:W3CDTF">2024-08-28T17:16:00Z</dcterms:created>
  <dcterms:modified xsi:type="dcterms:W3CDTF">2026-02-10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